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mi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amibia received a score of 5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amibi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mibia received a score of</w:t>
      </w:r>
      <w:r>
        <w:t xml:space="preserve"> </w:t>
      </w:r>
      <w:r>
        <w:rPr>
          <w:b/>
          <w:bCs/>
        </w:rPr>
        <w:t xml:space="preserve">62.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amibia received a score of 7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amibia received a score of 38.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amib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amibi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amib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amib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ami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amib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amibi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amib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amibia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amibi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amib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amib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amib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1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3,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3, 2004, 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E5036C-CD16-4622-9D57-396D15A00E3F}"/>
</file>

<file path=customXml/itemProps2.xml><?xml version="1.0" encoding="utf-8"?>
<ds:datastoreItem xmlns:ds="http://schemas.openxmlformats.org/officeDocument/2006/customXml" ds:itemID="{C81FD39F-FB53-419A-B4E1-5B0E624A2EE4}"/>
</file>

<file path=customXml/itemProps3.xml><?xml version="1.0" encoding="utf-8"?>
<ds:datastoreItem xmlns:ds="http://schemas.openxmlformats.org/officeDocument/2006/customXml" ds:itemID="{8637B821-D222-4396-BC8D-B7C5D53A12B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20:23Z</dcterms:created>
  <dcterms:modified xsi:type="dcterms:W3CDTF">2024-11-01T12: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amib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